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54.png" ContentType="image/png"/>
  <Override PartName="/word/media/rId58.png" ContentType="image/png"/>
  <Override PartName="/word/media/rId6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4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al Materials</w:t>
      </w:r>
    </w:p>
    <w:p>
      <w:pPr>
        <w:pStyle w:val="Author"/>
      </w:pPr>
      <w:r>
        <w:t xml:space="preserve">Robert M Flight, Praneeth S Bhatt, and Hunter NB Moseley</w:t>
      </w:r>
    </w:p>
    <w:p>
      <w:pPr>
        <w:pStyle w:val="Date"/>
      </w:pPr>
      <w:r>
        <w:t xml:space="preserve">2026-03-16 15:02:50.191047</w:t>
      </w:r>
    </w:p>
    <w:bookmarkStart w:id="23" w:name="X0db57da8f62ed71eee1fddf2a3fed42395c797a"/>
    <w:p>
      <w:pPr>
        <w:pStyle w:val="Heading2"/>
      </w:pPr>
      <w:r>
        <w:t xml:space="preserve">Left Censoring as a Cause for Missingnes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1-left-censorship-missingness-pvalues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1.</w:t>
      </w:r>
      <w:r>
        <w:t xml:space="preserve"> </w:t>
      </w:r>
      <w:r>
        <w:t xml:space="preserve">Percent missing values in each dataset compared to the p-values from the left censored binomial test.</w:t>
      </w:r>
    </w:p>
    <w:bookmarkEnd w:id="23"/>
    <w:bookmarkStart w:id="48" w:name="simulated-data"/>
    <w:p>
      <w:pPr>
        <w:pStyle w:val="Heading2"/>
      </w:pPr>
      <w:r>
        <w:t xml:space="preserve">Simulated Data</w:t>
      </w:r>
    </w:p>
    <w:bookmarkStart w:id="33" w:name="simple-data-set"/>
    <w:p>
      <w:pPr>
        <w:pStyle w:val="Heading3"/>
      </w:pPr>
      <w:r>
        <w:t xml:space="preserve">Simple Data Set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2-kt_pearson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2. Comparison of ICI-Kt and Pearson correlations for perfectly positive and negatively correlated samples, systematically replacing values with NA.</w:t>
      </w:r>
      <w:r>
        <w:t xml:space="preserve"> </w:t>
      </w:r>
      <w:r>
        <w:t xml:space="preserve">NA values from Pearson were replaced with zero for this comparison.</w:t>
      </w:r>
    </w:p>
    <w:p>
      <w:pPr>
        <w:pStyle w:val="BodyText"/>
      </w:pPr>
      <w:r>
        <w:t xml:space="preserve">We can also examine the full set of positive and negative correlations generated as we vary the number of missing entries between two positively correlated samples and two negatively correlated samples.</w:t>
      </w:r>
      <w:r>
        <w:t xml:space="preserve"> </w:t>
      </w:r>
      <w:r>
        <w:t xml:space="preserve">These distributions are shown in Figure S4.</w:t>
      </w:r>
      <w:r>
        <w:t xml:space="preserve"> </w:t>
      </w:r>
      <w:r>
        <w:t xml:space="preserve">We can see that the distributions from both ICI-Kt and Kendall-tau are the same, which is expected given we replaced missing values (NA) with zero</w:t>
      </w:r>
      <w:r>
        <w:t xml:space="preserve"> </w:t>
      </w:r>
      <w:r>
        <w:rPr>
          <w:i/>
          <w:iCs/>
        </w:rPr>
        <w:t xml:space="preserve">within</w:t>
      </w:r>
      <w:r>
        <w:t xml:space="preserve"> </w:t>
      </w:r>
      <w:r>
        <w:t xml:space="preserve">the ICI-Kt code, and replaced missing values (NA) with zero prior to calculating Kendall-tau correlations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3-ici_distribution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3.</w:t>
      </w:r>
      <w:r>
        <w:t xml:space="preserve"> </w:t>
      </w:r>
      <w:r>
        <w:t xml:space="preserve">ICI-Kendall-tau correlation as missing values are varied between two samples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4-kt_distribution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4.</w:t>
      </w:r>
      <w:r>
        <w:t xml:space="preserve"> </w:t>
      </w:r>
      <w:r>
        <w:t xml:space="preserve">Kendall-tau correlation as missing values are varied between two samples and replaced with 0 before calculating Kendall-tau.</w:t>
      </w:r>
    </w:p>
    <w:bookmarkEnd w:id="33"/>
    <w:bookmarkStart w:id="43" w:name="comparison-to-other-correlation-measures"/>
    <w:p>
      <w:pPr>
        <w:pStyle w:val="Heading3"/>
      </w:pPr>
      <w:r>
        <w:t xml:space="preserve">Comparison to Other Correlation Measures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5-realistic_reference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5.</w:t>
      </w:r>
      <w:r>
        <w:t xml:space="preserve"> </w:t>
      </w:r>
      <w:r>
        <w:t xml:space="preserve">Difference of estimated correlation with missingness introduced compared to a reference correlation of 1 for the positive or -1 for the negative case, as a function of the average number of missing entries in X and Y sample (# NA).</w:t>
      </w:r>
      <w:r>
        <w:t xml:space="preserve"> </w:t>
      </w:r>
      <w:r>
        <w:t xml:space="preserve">Points are colored by how many points are missing on average between the two samples X and 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6-realistic_comparison_outliers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6.</w:t>
      </w:r>
      <w:r>
        <w:t xml:space="preserve"> </w:t>
      </w:r>
      <w:r>
        <w:t xml:space="preserve">More variance was introduced at one end of the log-normal distribution in one sample to create a small percentage of outlier points compared to the other samples compared.</w:t>
      </w:r>
      <w:r>
        <w:t xml:space="preserve"> </w:t>
      </w:r>
      <w:r>
        <w:t xml:space="preserve">This figure is comparing the correlation values obtained by Pearson, Kendall, and ICI-Kt correlation as an increasing number of missing values (0 - 500) in the bottom half of either sample for both positively (correlation = 1) and negatively (correlation = -1) correlated samples.</w:t>
      </w:r>
      <w:r>
        <w:t xml:space="preserve"> </w:t>
      </w:r>
      <w:r>
        <w:t xml:space="preserve">Points are colored by how many points were set to missing on average between the two samples.</w:t>
      </w:r>
      <w:r>
        <w:t xml:space="preserve"> </w:t>
      </w:r>
      <w:r>
        <w:t xml:space="preserve">A subset of 10,000 points was used for visualization.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7-realistic_reference_outliers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7.</w:t>
      </w:r>
      <w:r>
        <w:t xml:space="preserve"> </w:t>
      </w:r>
      <w:r>
        <w:t xml:space="preserve">More variance was introduced at one end of the log-normal distribution in one sample to create a small percentage of outlier points compared to the other samples compared.</w:t>
      </w:r>
      <w:r>
        <w:t xml:space="preserve"> </w:t>
      </w:r>
      <w:r>
        <w:t xml:space="preserve">This figure is showing the difference of estimated correlation with missingness introduced compared to a reference correlation of 1 for the positive or -1 for the negative case, as a function of the average number of missing entries in X and Y sample (# NA).</w:t>
      </w:r>
      <w:r>
        <w:t xml:space="preserve"> </w:t>
      </w:r>
      <w:r>
        <w:t xml:space="preserve">Points are colored by how many points are missing on average between the two samples X and Y.</w:t>
      </w:r>
    </w:p>
    <w:bookmarkEnd w:id="43"/>
    <w:bookmarkStart w:id="47" w:name="semi-realistic-data-set"/>
    <w:p>
      <w:pPr>
        <w:pStyle w:val="Heading3"/>
      </w:pPr>
      <w:r>
        <w:t xml:space="preserve">Semi-Realistic Data Set</w:t>
      </w:r>
    </w:p>
    <w:p>
      <w:pPr>
        <w:pStyle w:val="FirstParagraph"/>
      </w:pPr>
      <w:r>
        <w:drawing>
          <wp:inline>
            <wp:extent cx="5334000" cy="4741333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8-leftcensored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1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8.</w:t>
      </w:r>
      <w:r>
        <w:t xml:space="preserve"> </w:t>
      </w:r>
      <w:r>
        <w:t xml:space="preserve">Effect of introducing missing values from a cutoff (A &amp; B) or randomly (C) on different measures of correlation, including ICI-Kt, Kendall with pairwise complete, Kendall replacing missing with 0, Pearson with pairwise complete, and Pearson replacing missing with 0.</w:t>
      </w:r>
      <w:r>
        <w:t xml:space="preserve"> </w:t>
      </w:r>
      <w:r>
        <w:t xml:space="preserve">A) Missing values introduced by setting an increasing cutoff.</w:t>
      </w:r>
      <w:r>
        <w:t xml:space="preserve"> </w:t>
      </w:r>
      <w:r>
        <w:t xml:space="preserve">B) Missing values introduced by setting an increasing cutoff, and then log-transforming the values before calculating correlation.</w:t>
      </w:r>
      <w:r>
        <w:t xml:space="preserve"> </w:t>
      </w:r>
      <w:r>
        <w:t xml:space="preserve">C) Missing values introduced at random. For the random case, each sample of random positions was repeated 100 times.</w:t>
      </w:r>
    </w:p>
    <w:bookmarkEnd w:id="47"/>
    <w:bookmarkEnd w:id="48"/>
    <w:bookmarkStart w:id="52" w:name="Xa1c868286767e766634ba9095308fbd3cf2ac78"/>
    <w:p>
      <w:pPr>
        <w:pStyle w:val="Heading2"/>
      </w:pPr>
      <w:r>
        <w:t xml:space="preserve">Changes In Correlation Due to Changes in Dynamic Range and Imputatio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9-na-perc-lod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9.</w:t>
      </w:r>
      <w:r>
        <w:t xml:space="preserve"> </w:t>
      </w:r>
      <w:r>
        <w:t xml:space="preserve">Number of missing values in each of the 100 samples as a function of changing the dynamic range of the values in the sample by increasing the lower limit of detection.</w:t>
      </w:r>
    </w:p>
    <w:bookmarkEnd w:id="52"/>
    <w:bookmarkStart w:id="53" w:name="outlier-detection"/>
    <w:p>
      <w:pPr>
        <w:pStyle w:val="Heading2"/>
      </w:pPr>
      <w:r>
        <w:t xml:space="preserve">Outlier Detection</w:t>
      </w:r>
    </w:p>
    <w:p>
      <w:pPr>
        <w:pStyle w:val="FirstParagraph"/>
      </w:pPr>
      <w:r>
        <w:t xml:space="preserve">Table S1.</w:t>
      </w:r>
      <w:r>
        <w:t xml:space="preserve"> </w:t>
      </w:r>
      <w:r>
        <w:t xml:space="preserve">The statistical results of the pairwise comparisons of each method based on the significant fractions after removing outliers.</w:t>
      </w:r>
      <w:r>
        <w:t xml:space="preserve"> </w:t>
      </w:r>
      <w:r>
        <w:t xml:space="preserve">P-values were adjusted using the Bonferroni method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Comparis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P-Adjusted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icikt v original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0.013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7.9e-1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3.5e-11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icikt_complete v orig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0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1.5e-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6.9e-10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icikt + pearson v orig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0.0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1.5e-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6.6e-09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icikt_complete + pearson v orig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0.0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5.0e-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2.2e-08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kt_base v orig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0.0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1.1e-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4.9e-08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pearson_log1p v orig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0.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2.7e-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1.2e-07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pearson_log v orig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0.00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4.1e-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1.8e-07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icikt v pearson_b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0.008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3.8e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1.7e-06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icikt v pearson_base_nozer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0.00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5.5e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2.5e-06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icikt_complete v pearson_base_nozer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0.008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1.5e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6.8e-05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icikt_complete v pearson_b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0.007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3.6e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1.6e-04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pearson_base_nozero v kt_b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-0.006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2.7e-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1.2e-03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pearson_base_nozero v icikt + pears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-0.006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6.1e-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2.7e-03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pearson_base_nozero v pearson_log1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-0.006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1.0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4.7e-03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pearson_base_nozero v icikt_complete + pears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-0.006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1.4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6.5e-03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pearson_base v icikt + pears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-0.004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1.6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7.1e-03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pearson_base_nozero v pearson_lo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-0.005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2.0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9.0e-03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pearson_base v kt_b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-0.004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2.3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1.0e-02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pearson_base v orig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0.005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2.6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1.2e-02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pearson_base v pearson_log1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-0.005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2.8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1.3e-02</w:t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pearson_base v icikt_complete + pears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-0.004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5.0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2.2e-02</w:t>
            </w:r>
          </w:p>
        </w:tc>
      </w:tr>
      <w:tr>
        <w:trPr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icikt v icikt + pears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0.0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5.1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2.3e-02</w:t>
            </w:r>
          </w:p>
        </w:tc>
      </w:tr>
      <w:tr>
        <w:trPr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icikt_complete v icikt_complete + pears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0.00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5.2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2.3e-02</w:t>
            </w:r>
          </w:p>
        </w:tc>
      </w:tr>
      <w:tr>
        <w:trPr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pearson_base_nozero v orig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0.004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1.4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6.4e-02</w:t>
            </w:r>
          </w:p>
        </w:tc>
      </w:tr>
      <w:tr>
        <w:trPr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pearson_base v pearson_lo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-0.004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1.6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7.0e-02</w:t>
            </w:r>
          </w:p>
        </w:tc>
      </w:tr>
      <w:tr>
        <w:trPr>
          <w:trHeight w:val="36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icikt v icikt_complete + pears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0.003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2.0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9.1e-02</w:t>
            </w:r>
          </w:p>
        </w:tc>
      </w:tr>
      <w:tr>
        <w:trPr>
          <w:trHeight w:val="36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icikt v pearson_lo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0.004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4.5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2.0e-01</w:t>
            </w:r>
          </w:p>
        </w:tc>
      </w:tr>
      <w:tr>
        <w:trPr>
          <w:trHeight w:val="360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icikt v kt_b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0.003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7.4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3.3e-01</w:t>
            </w:r>
          </w:p>
        </w:tc>
      </w:tr>
      <w:tr>
        <w:trPr>
          <w:trHeight w:val="360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icikt_complete v pearson_lo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0.003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1.5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6.7e-01</w:t>
            </w:r>
          </w:p>
        </w:tc>
      </w:tr>
      <w:tr>
        <w:trPr>
          <w:trHeight w:val="360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icikt_complete v kt_b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0.002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6.6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1.0e+00</w:t>
            </w:r>
          </w:p>
        </w:tc>
      </w:tr>
      <w:tr>
        <w:trPr>
          <w:trHeight w:val="360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icikt v pearson_log1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0.002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3.3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1.0e+00</w:t>
            </w:r>
          </w:p>
        </w:tc>
      </w:tr>
      <w:tr>
        <w:trPr>
          <w:trHeight w:val="360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icikt_complete v icikt + pears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0.00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2.6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1.0e+00</w:t>
            </w:r>
          </w:p>
        </w:tc>
      </w:tr>
      <w:tr>
        <w:trPr>
          <w:trHeight w:val="360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icikt_complete v pearson_log1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1.6e-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1.0e+00</w:t>
            </w:r>
          </w:p>
        </w:tc>
      </w:tr>
      <w:tr>
        <w:trPr>
          <w:trHeight w:val="360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pearson_log1p v pearson_lo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0.0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3.5e-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1.0e+00</w:t>
            </w:r>
          </w:p>
        </w:tc>
      </w:tr>
      <w:tr>
        <w:trPr>
          <w:trHeight w:val="360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pearson_base v pearson_base_nozer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0.0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1.6e-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1.0e+00</w:t>
            </w:r>
          </w:p>
        </w:tc>
      </w:tr>
      <w:tr>
        <w:trPr>
          <w:trHeight w:val="360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pearson_log1p v icikt_complete + pears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0.0006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5.1e-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1.0e+00</w:t>
            </w:r>
          </w:p>
        </w:tc>
      </w:tr>
      <w:tr>
        <w:trPr>
          <w:trHeight w:val="360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pearson_log1p v kt_b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0.0006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6.4e-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1.0e+00</w:t>
            </w:r>
          </w:p>
        </w:tc>
      </w:tr>
      <w:tr>
        <w:trPr>
          <w:trHeight w:val="360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icikt v icikt_comple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0.0006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5.5e-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1.0e+00</w:t>
            </w:r>
          </w:p>
        </w:tc>
      </w:tr>
      <w:tr>
        <w:trPr>
          <w:trHeight w:val="360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pearson_log1p v icikt + pears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0.0005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4.7e-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1.0e+00</w:t>
            </w:r>
          </w:p>
        </w:tc>
      </w:tr>
      <w:tr>
        <w:trPr>
          <w:trHeight w:val="360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icikt + pearson v icikt_complete + pears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0.00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8.8e-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1.0e+00</w:t>
            </w:r>
          </w:p>
        </w:tc>
      </w:tr>
      <w:tr>
        <w:trPr>
          <w:trHeight w:val="360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kt_base v icikt_complete + pears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6.83e-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9.6e-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1.0e+00</w:t>
            </w:r>
          </w:p>
        </w:tc>
      </w:tr>
      <w:tr>
        <w:trPr>
          <w:trHeight w:val="360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kt_base v icikt + pears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-4.14e-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9.7e-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1.0e+00</w:t>
            </w:r>
          </w:p>
        </w:tc>
      </w:tr>
      <w:tr>
        <w:trPr>
          <w:trHeight w:val="360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pearson_log v icikt_complete + pears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-0.0007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5.7e-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1.0e+00</w:t>
            </w:r>
          </w:p>
        </w:tc>
      </w:tr>
      <w:tr>
        <w:trPr>
          <w:trHeight w:val="360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pearson_log v kt_b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-0.0007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4.8e-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1.0e+00</w:t>
            </w:r>
          </w:p>
        </w:tc>
      </w:tr>
      <w:tr>
        <w:trPr>
          <w:trHeight w:val="360" w:hRule="auto"/>
        </w:trPr>
        body4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pearson_log v icikt + pearso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-0.00081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5.2e-0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1.0e+00</w:t>
            </w:r>
          </w:p>
        </w:tc>
      </w:tr>
    </w:tbl>
    <w:bookmarkEnd w:id="53"/>
    <w:bookmarkStart w:id="57" w:name="feature-feature-network-partitioning"/>
    <w:p>
      <w:pPr>
        <w:pStyle w:val="Heading2"/>
      </w:pPr>
      <w:r>
        <w:t xml:space="preserve">Feature-Feature Network Partitioning</w:t>
      </w:r>
    </w:p>
    <w:p>
      <w:pPr>
        <w:pStyle w:val="FirstParagraph"/>
      </w:pPr>
      <w:r>
        <w:drawing>
          <wp:inline>
            <wp:extent cx="5334000" cy="80010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10-qratio-plot-all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10.</w:t>
      </w:r>
      <w:r>
        <w:t xml:space="preserve"> </w:t>
      </w:r>
      <w:r>
        <w:t xml:space="preserve">Boxplot and sina plots of paired differences of partitioning ratios across datasets.</w:t>
      </w:r>
      <w:r>
        <w:t xml:space="preserve"> </w:t>
      </w:r>
      <w:r>
        <w:t xml:space="preserve">Red line indicates zero difference.</w:t>
      </w:r>
      <w:r>
        <w:t xml:space="preserve"> </w:t>
      </w:r>
      <w:r>
        <w:t xml:space="preserve">Differences are calculated as</w:t>
      </w:r>
      <w:r>
        <w:t xml:space="preserve"> </w:t>
      </w:r>
      <m:oMath>
        <m:r>
          <m:t>m</m:t>
        </m:r>
        <m:r>
          <m:t>e</m:t>
        </m:r>
        <m:r>
          <m:t>t</m:t>
        </m:r>
        <m:r>
          <m:t>h</m:t>
        </m:r>
        <m:r>
          <m:t>o</m:t>
        </m:r>
        <m:sSub>
          <m:e>
            <m:r>
              <m:t>d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r>
          <m:t>m</m:t>
        </m:r>
        <m:r>
          <m:t>e</m:t>
        </m:r>
        <m:r>
          <m:t>t</m:t>
        </m:r>
        <m:r>
          <m:t>h</m:t>
        </m:r>
        <m:r>
          <m:t>o</m:t>
        </m:r>
        <m:sSub>
          <m:e>
            <m:r>
              <m:t>d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Table S2.</w:t>
      </w:r>
      <w:r>
        <w:t xml:space="preserve"> </w:t>
      </w:r>
      <w:r>
        <w:t xml:space="preserve">Paired t-test statistics comparing all the methods to each other. P-values were adjusted using the Bonferroni adjustment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Comparis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P-Adjusted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icikt_complete v pearson_log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 2.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2.7e-1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5.7e-11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icikt v pearson_lo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2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3.9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8.2e-11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icikt v pearson_base_nozer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2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4.1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8.6e-11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icikt_complete v pearson_base_nozer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2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7.5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1.6e-10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icikt v kt_b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 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1.2e-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2.6e-09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icikt_complete v kt_b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1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3.7e-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7.7e-09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icikt v pearson_log1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8.6e-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1.8e-07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icikt_complete v pearson_log1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1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9.2e-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1.9e-07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icikt v pearson_b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1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6.6e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1.4e-06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icikt_complete v pearson_b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0.9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6.8e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1.4e-06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pearson_base v pearson_base_nozer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7.7e-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1.6e-05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pearson_base_nozero v pearson_log1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-1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1.7e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3.7e-05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pearson_base v pearson_lo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1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3.1e-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6.6e-04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pearson_log1p v pearson_lo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1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3.4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7.1e-03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pearson_base v kt_b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6.5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1.4e-02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pearson_log1p v kt_b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0.5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1.0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2.2e-01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pearson_base_nozero v kt_b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-0.6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1.9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4.0e-01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pearson_log v kt_b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-0.6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4.4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9.3e-01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pearson_base v pearson_log1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0.09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2.9e-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1.0e+00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icikt v icikt_comple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0.06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1.4e-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1.0e+00</w:t>
            </w:r>
          </w:p>
        </w:tc>
      </w:tr>
      <w:tr>
        <w:trPr>
          <w:trHeight w:val="360" w:hRule="auto"/>
        </w:trPr>
        body21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pearson_base_nozero v pearson_log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-0.19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5.6e-0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Palatino Linotype" w:hAnsi="Palatino Linotype" w:eastAsia="Palatino Linotype" w:cs="Palatino Linotype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1.0e+00</w:t>
            </w:r>
          </w:p>
        </w:tc>
      </w:tr>
    </w:tbl>
    <w:bookmarkEnd w:id="57"/>
    <w:bookmarkStart w:id="64" w:name="performance"/>
    <w:p>
      <w:pPr>
        <w:pStyle w:val="Heading2"/>
      </w:pPr>
      <w:r>
        <w:t xml:space="preserve">Performance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11-performance-features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11.</w:t>
      </w:r>
      <w:r>
        <w:t xml:space="preserve"> </w:t>
      </w:r>
      <w:r>
        <w:t xml:space="preserve">Time in seconds needed as a function of the number of features, with a fitted line for the assumed complexity for each of the methods tested, including R’s Pearson correlation, the ICI-Kt mergesort, and R’s Kendall-tau correlation algorithm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supplemental_materials_files/figure-docx/Figure_S12-performance-parallel-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S12.</w:t>
      </w:r>
      <w:r>
        <w:t xml:space="preserve"> </w:t>
      </w:r>
      <w:r>
        <w:rPr>
          <w:b/>
          <w:bCs/>
        </w:rPr>
        <w:t xml:space="preserve">(A)</w:t>
      </w:r>
      <w:r>
        <w:t xml:space="preserve">: Time in seconds as the number of compute cores are increased.</w:t>
      </w:r>
      <w:r>
        <w:t xml:space="preserve"> </w:t>
      </w:r>
      <w:r>
        <w:rPr>
          <w:b/>
          <w:bCs/>
        </w:rPr>
        <w:t xml:space="preserve">(B)</w:t>
      </w:r>
      <w:r>
        <w:t xml:space="preserve">: Additional memory used as the number of compute cores are increased.</w:t>
      </w:r>
    </w:p>
    <w:bookmarkEnd w:id="6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l Materials</dc:title>
  <dc:creator>Robert M Flight, Praneeth S Bhatt, and Hunter NB Moseley</dc:creator>
  <cp:keywords/>
  <dcterms:created xsi:type="dcterms:W3CDTF">2026-03-16T19:04:25Z</dcterms:created>
  <dcterms:modified xsi:type="dcterms:W3CDTF">2026-03-16T19:0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/home/rmflight/Documents/manuscripts/in_progress/rmflight_icikt_metabolomics/docs/icikt_manuscript.json</vt:lpwstr>
  </property>
  <property fmtid="{D5CDD505-2E9C-101B-9397-08002B2CF9AE}" pid="3" name="csl">
    <vt:lpwstr>/home/rmflight/Documents/manuscripts/in_progress/rmflight_icikt_metabolomics/docs/plos-computational-biology.csl</vt:lpwstr>
  </property>
  <property fmtid="{D5CDD505-2E9C-101B-9397-08002B2CF9AE}" pid="4" name="date">
    <vt:lpwstr>2026-03-16 15:02:50.191047</vt:lpwstr>
  </property>
  <property fmtid="{D5CDD505-2E9C-101B-9397-08002B2CF9AE}" pid="5" name="editor_options">
    <vt:lpwstr/>
  </property>
  <property fmtid="{D5CDD505-2E9C-101B-9397-08002B2CF9AE}" pid="6" name="output">
    <vt:lpwstr/>
  </property>
</Properties>
</file>